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laura ignar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 ignar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45 bellwood lane glenview 606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b366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218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 ignarsk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